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ས་ཀ་</w:t>
      </w:r>
      <w:r>
        <w:rPr>
          <w:rStyle w:val="FootnoteReference"/>
        </w:rPr>
        <w:footnoteReference w:id="23"/>
      </w:r>
      <w:r>
        <w:t xml:space="preserve">འདྲེས་སོ། །འདིར་ཚད་མ་དང་གཞལ་བྱ་གཉིས་ཀ་[^3seg]འདྲེས་པར་མཐོང་སྟེ། གང་གི་ཕྱིར་གཞལ་བྱ་ཡོད་ན་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ས་ཀ</w:t>
      </w:r>
      <w:r>
        <w:rPr>
          <w:rStyle w:val="FootnoteReference"/>
        </w:rPr>
        <w:footnoteReference w:id="24"/>
      </w:r>
      <w:r>
        <w:t xml:space="preserve">ར་འགྱུར་ལ། གཞལ་བྱ་ཡང་གཉིས་ཀ</w:t>
      </w:r>
      <w:r>
        <w:rPr>
          <w:rStyle w:val="FootnoteReference"/>
        </w:rPr>
        <w:footnoteReference w:id="25"/>
      </w:r>
      <w:r>
        <w:t xml:space="preserve">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6"/>
      </w:r>
      <w:r>
        <w:t xml:space="preserve">བྱེད་པ་ཞེས་བྱ་བའི་དོན་ཡིན་པ །དེའི་ཕྱིར་རང་ལས་གྲུབ་པ་མ་ཡིན་ནོ། །གཞན་ཡང་། ཡོད་པ་དང་མེད་པ་དང་གཉིས་ཀའི་</w:t>
      </w:r>
      <w:r>
        <w:rPr>
          <w:rStyle w:val="FootnoteReference"/>
        </w:rPr>
        <w:footnoteReference w:id="27"/>
      </w:r>
      <w:r>
        <w:t xml:space="preserve">དངོས་པོ་དག་ནི་</w:t>
      </w:r>
      <w:r>
        <w:rPr>
          <w:rStyle w:val="FootnoteReference"/>
        </w:rPr>
        <w:footnoteReference w:id="28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9"/>
      </w:r>
      <w:r>
        <w:t xml:space="preserve">གཉིས་ཀ་</w:t>
      </w:r>
      <w:r>
        <w:rPr>
          <w:rStyle w:val="FootnoteReference"/>
        </w:rPr>
        <w:footnoteReference w:id="30"/>
      </w:r>
      <w:r>
        <w:t xml:space="preserve">གང་ཞིག་ཡིན་གྲང་[༡༠༠ན]ན། 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ཕྱིར་རོ། །ཉེས་པ་གཉི་ག་ཡོད་པའི་ཕྱིར་གཉིས་ཀ་</w:t>
      </w:r>
      <w:r>
        <w:rPr>
          <w:rStyle w:val="FootnoteReference"/>
        </w:rPr>
        <w:footnoteReference w:id="31"/>
      </w:r>
      <w:r>
        <w:t xml:space="preserve">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2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3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4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གསལ་བར་བྱེད་གྲང་ན། 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ས་བྱིན་</w:t>
      </w:r>
      <w:r>
        <w:rPr>
          <w:rStyle w:val="FootnoteReference"/>
        </w:rPr>
        <w:footnoteReference w:id="35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6"/>
      </w:r>
      <w:r>
        <w:t xml:space="preserve">ཆོས་མཐུན་པ་ཉིད་མ་ཡིན་ནོ། །གཞན་ཡང་ཐག་རིང་པོ་ན་ཡོད་པའི་མེ་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37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38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དེ་ནི་དཔེ་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39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0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1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2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ཁས་བླངས་པའི་</w:t>
      </w:r>
      <w:r>
        <w:rPr>
          <w:rStyle w:val="FootnoteReference"/>
        </w:rPr>
        <w:footnoteReference w:id="43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44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45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སྐྱེས་པ་དག་རྒྱུ་དང་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46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47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48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49"/>
      </w:r>
      <w:r>
        <w:t xml:space="preserve">དེ་ཡང་དུས་གསུམ་དུ་མི་འགྲུབ་སྟེ་དགག་པར་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50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51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52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ན་དེ་ལྟ་ཡིན་པ་</w:t>
      </w:r>
      <w:r>
        <w:rPr>
          <w:rStyle w:val="FootnoteReference"/>
        </w:rPr>
        <w:footnoteReference w:id="53"/>
      </w:r>
      <w:r>
        <w:t xml:space="preserve">དང་། འགག་པ་</w:t>
      </w:r>
      <w:r>
        <w:rPr>
          <w:rStyle w:val="FootnoteReference"/>
        </w:rPr>
        <w:footnoteReference w:id="54"/>
      </w:r>
      <w:r>
        <w:t xml:space="preserve">ཡང་མི་འགྲུབ་བོ་ཞེ་ན་བརྗོད་པར་བྱ་སྟེ། དགག་པར་གྲུབ་ན་ཚད་མ་དང་གཞལ་བྱ་ཡང་གྲུབ་བོ་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55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བོ</w:t>
      </w:r>
      <w:r>
        <w:rPr>
          <w:rStyle w:val="FootnoteReference"/>
        </w:rPr>
        <w:footnoteReference w:id="56"/>
      </w:r>
      <w:r>
        <w:t xml:space="preserve">། །ཞེས་ཁས་བླངས་པའི་</w:t>
      </w:r>
      <w:r>
        <w:rPr>
          <w:rStyle w:val="FootnoteReference"/>
        </w:rPr>
        <w:footnoteReference w:id="57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58"/>
      </w:r>
      <w:r>
        <w:t xml:space="preserve">ཡང་མི་འགྲུབ་བོ་</w:t>
      </w:r>
      <w:r>
        <w:rPr>
          <w:rStyle w:val="FootnoteReference"/>
        </w:rPr>
        <w:footnoteReference w:id="59"/>
      </w:r>
      <w:r>
        <w:t xml:space="preserve">ཞེས་ཡོངས་སུ་བརྟགས་ཏེ་སྨྲས་པ་མ་ཡིན་ནོ</w:t>
      </w:r>
      <w:r>
        <w:rPr>
          <w:rStyle w:val="FootnoteReference"/>
        </w:rPr>
        <w:footnoteReference w:id="60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61"/>
      </w:r>
      <w:r>
        <w:t xml:space="preserve">བྱེད་པའི་ཚིག་ཀྱང་མ་གྲུབ་བོ་</w:t>
      </w:r>
      <w:r>
        <w:rPr>
          <w:rStyle w:val="FootnoteReference"/>
        </w:rPr>
        <w:footnoteReference w:id="62"/>
      </w:r>
      <w:r>
        <w:t xml:space="preserve">ཞེས་སྨྲས་པར་</w:t>
      </w:r>
      <w:r>
        <w:rPr>
          <w:rStyle w:val="FootnoteReference"/>
        </w:rPr>
        <w:footnoteReference w:id="63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64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65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མེད་དོ་ཞེ་ན། དེ་ནི་མ་ཡིན་ཏེ</w:t>
      </w:r>
      <w:r>
        <w:rPr>
          <w:rStyle w:val="FootnoteReference"/>
        </w:rPr>
        <w:footnoteReference w:id="66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67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68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69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70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71"/>
      </w:r>
      <w:r>
        <w:t xml:space="preserve">ནི་ཁས་བླངས་ན་</w:t>
      </w:r>
      <w:r>
        <w:rPr>
          <w:rStyle w:val="FootnoteReference"/>
        </w:rPr>
        <w:footnoteReference w:id="72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དབང་པོ་ལ་རབ་ཏུ་ཕྱོགས་པའི་དོན་གང་ཡིན་པ་དེ་ནི་མངོན་སུམ་ཡིན་པར་བྱས་ནས། མིག་གི་དབང་པོ་ལ་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73"/>
      </w:r>
      <w:r>
        <w:t xml:space="preserve">ལས་མངོན་སུམ་སྔོན་དུ་འགྲོ་བ་ཅན་རྗེས་སུ་དཔག་པ་ཡིན་ནོ། །དེས་</w:t>
      </w:r>
      <w:r>
        <w:rPr>
          <w:rStyle w:val="FootnoteReference"/>
        </w:rPr>
        <w:footnoteReference w:id="74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དེའི་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75"/>
      </w:r>
      <w:r>
        <w:t xml:space="preserve">ཡིན་ལ་བུམ་པ་ཡང་གཞལ་བྱ་མ་ཡིན་ནོ། །གཞལ་བྱ་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76"/>
      </w:r>
      <w:r>
        <w:t xml:space="preserve">བྱེད་དེ་ཇི་ལྟ་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ས་ཀ་</w:t>
      </w:r>
      <w:r>
        <w:rPr>
          <w:rStyle w:val="FootnoteReference"/>
        </w:rPr>
        <w:footnoteReference w:id="77"/>
      </w:r>
      <w:r>
        <w:t xml:space="preserve">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ས་ཀ་</w:t>
      </w:r>
      <w:r>
        <w:rPr>
          <w:rStyle w:val="FootnoteReference"/>
        </w:rPr>
        <w:footnoteReference w:id="78"/>
      </w:r>
      <w:r>
        <w:t xml:space="preserve">གྲུབ་པ་ཡིན་ནོ། །ཐེ་ཚོམ་ཞེས་བྱ་བའི་ཚིག་གི་དོན་ནི་ཡོད་པ་ཉིད་དེ་མ་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7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8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81"/>
      </w:r>
      <w:r>
        <w:t xml:space="preserve">ལ་སོགས་པའི་ཁྱད་པར་མཐོང་བ་དེའི་ཚེ་འདི་ནི་སྡོང་དུམ་ཉིད་དོ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ཞེ་ན། སྡོང་དུམ་ལ་བྱའི་ཚང་བཅས་པ་སོགས་པའི་རྒྱུ་མཚན་དམིགས་པས་འདི་</w:t>
      </w:r>
      <w:r>
        <w:rPr>
          <w:rStyle w:val="FootnoteReference"/>
        </w:rPr>
        <w:footnoteReference w:id="82"/>
      </w:r>
      <w:r>
        <w:t xml:space="preserve">ན་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ས་ཀ་</w:t>
      </w:r>
      <w:r>
        <w:rPr>
          <w:rStyle w:val="FootnoteReference"/>
        </w:rPr>
        <w:footnoteReference w:id="83"/>
      </w:r>
      <w:r>
        <w:t xml:space="preserve">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84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གི་ཤེས་པ་ངེས་པར་མ་སྐྱེས་པའི་དགོས་པ་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85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86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87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88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89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</w:t>
      </w:r>
      <w:r>
        <w:rPr>
          <w:rStyle w:val="FootnoteReference"/>
        </w:rPr>
        <w:footnoteReference w:id="90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</w:t>
      </w:r>
      <w:r>
        <w:rPr>
          <w:rStyle w:val="FootnoteReference"/>
        </w:rPr>
        <w:footnoteReference w:id="91"/>
      </w:r>
      <w:r>
        <w:t xml:space="preserve">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92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93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94"/>
      </w:r>
      <w:r>
        <w:t xml:space="preserve">ཡིན་ཏེ། དེ་ལ་</w:t>
      </w:r>
      <w:r>
        <w:rPr>
          <w:rStyle w:val="FootnoteReference"/>
        </w:rPr>
        <w:footnoteReference w:id="95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96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བོ</w:t>
      </w:r>
      <w:r>
        <w:rPr>
          <w:rStyle w:val="FootnoteReference"/>
        </w:rPr>
        <w:footnoteReference w:id="97"/>
      </w:r>
      <w:r>
        <w:t xml:space="preserve">། །</w:t>
      </w:r>
      <w:r>
        <w:rPr>
          <w:rStyle w:val="FootnoteReference"/>
        </w:rPr>
        <w:footnoteReference w:id="98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མ་ཡིན་ནོ། །དེས་ན་ཐམས་ཅད་མ་</w:t>
      </w:r>
      <w:r>
        <w:rPr>
          <w:rStyle w:val="FootnoteReference"/>
        </w:rPr>
        <w:footnoteReference w:id="99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00"/>
      </w:r>
      <w:r>
        <w:t xml:space="preserve">བྱས་ནས་བརྗོད་པར་བྱ་དགོས་ཏེ། རྣམ་པ་གཞན་དུ་ན་དགག་པ་མི་འགྲུབ་བོ</w:t>
      </w:r>
      <w:r>
        <w:rPr>
          <w:rStyle w:val="FootnoteReference"/>
        </w:rPr>
        <w:footnoteReference w:id="101"/>
      </w:r>
      <w:r>
        <w:t xml:space="preserve">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02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03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04"/>
      </w:r>
      <w:r>
        <w:t xml:space="preserve">ཡིན་པ་ལའོ། འོན་ཏེ་ཡན་ལག་ལྔ་ལས་གཞན་པ་གཅིག་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05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དེ་བཞིན་དུ་ན་དམ་བཅའ་བ་</w:t>
      </w:r>
      <w:r>
        <w:rPr>
          <w:rStyle w:val="FootnoteReference"/>
        </w:rPr>
        <w:footnoteReference w:id="106"/>
      </w:r>
      <w:r>
        <w:t xml:space="preserve">ལ་སོགས་པ་</w:t>
      </w:r>
      <w:r>
        <w:rPr>
          <w:rStyle w:val="FootnoteReference"/>
        </w:rPr>
        <w:footnoteReference w:id="107"/>
      </w:r>
      <w:r>
        <w:t xml:space="preserve">ལ་ཡན་ལག་ཅན་ཡོད་པ་མ་ཡིན་ནོ་ཞེ་ན་བརྗོད་པར་བྱ་སྟེ་མ་ཡིན་ཏེ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08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ལ་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09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10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འདི་དག་ཐམས་ཅད་ཡན་ལག་གི་སྒོ་ནས་ཡན་ལག་ཅན་སྒྲུབ་པར་འདོད་པ་ལ་བརྗོད་པར་བྱའོ། །གཞན་ཡང་། དམ་བཅའ་བ་ལས་གཏན་ཚིགས་གཞན་དང་གཞན་མ་ཡིན་པའི་ཕྱིར་གཏན་ཚིགས་མ་ཡིན་ནོ། །དམ་བཅའ་བ་ནི་སྒྲུབ་བྱེད་ན་གང་པོས་</w:t>
      </w:r>
      <w:r>
        <w:rPr>
          <w:rStyle w:val="FootnoteReference"/>
        </w:rPr>
        <w:footnoteReference w:id="111"/>
      </w:r>
      <w:r>
        <w:t xml:space="preserve">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12"/>
      </w:r>
      <w:r>
        <w:t xml:space="preserve">མ་ཡིན་ན་ཅི་ཞིག་འཐོབ་པར་འགྱུར་ཞེ་ན་དམ་བཅའ་བ་ནི་སྣམ་བུ་དཀར་པོའི་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བོ་</w:t>
      </w:r>
      <w:r>
        <w:rPr>
          <w:rStyle w:val="FootnoteReference"/>
        </w:rPr>
        <w:footnoteReference w:id="113"/>
      </w:r>
      <w:r>
        <w:t xml:space="preserve">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14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15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16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17"/>
      </w:r>
      <w:r>
        <w:t xml:space="preserve">དག་ཀྱང་ཡོད་པ་མ་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18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19"/>
      </w:r>
      <w:r>
        <w:t xml:space="preserve">རྟག་པ་མ་ཡིན་ཏེ། མི་རྟག་པ་ཉིད་ཀྱི་ཕྱིར་རོ། 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20"/>
      </w:r>
      <w:r>
        <w:t xml:space="preserve">། །དེའི་ཚེ་གཏན་ཚིགས་</w:t>
      </w:r>
      <w:r>
        <w:rPr>
          <w:rStyle w:val="FootnoteReference"/>
        </w:rPr>
        <w:footnoteReference w:id="12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2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2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24"/>
      </w:r>
      <w:r>
        <w:t xml:space="preserve">། ཇི་ལྟར་པྲའི་ཡི་གེ་དང་། ཏིའི་ཡི་གེ་དང་།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2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མཆུ་</w:t>
      </w:r>
      <w:r>
        <w:rPr>
          <w:rStyle w:val="FootnoteReference"/>
        </w:rPr>
        <w:footnoteReference w:id="127"/>
      </w:r>
      <w:r>
        <w:t xml:space="preserve">དང་འབད་པ་ལ་སོགས་པའི་རྐྱེན་ལས་བྱུང་བའི་ཚེ་གཅིག་ལ་གཅིག་མེད་པ་ཡིན་ནོ། །སྨྲས་པ། གང་གི་ཕྱིར་བརྟགས་</w:t>
      </w:r>
      <w:r>
        <w:rPr>
          <w:rStyle w:val="FootnoteReference"/>
        </w:rPr>
        <w:footnoteReference w:id="128"/>
      </w:r>
      <w:r>
        <w:t xml:space="preserve">ན་དེ་མ་ཐག་ཏུ་རབ་ཏུ་རྟོག་པ་དེ་ཕྱིར་རྟོག་གེ་ཞེས་བྱ་བའི་ཚིག་གི་དོན་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29"/>
      </w:r>
      <w:r>
        <w:t xml:space="preserve">དོན་ཁོང་དུ་ཆུད་པ་ནི་གཏན་ལ་ཕབ་པ་ཡིན་ལ། ངོ་ཤེས་པའི་རྒྱུ་མཚན་</w:t>
      </w:r>
      <w:r>
        <w:rPr>
          <w:rStyle w:val="FootnoteReference"/>
        </w:rPr>
        <w:footnoteReference w:id="130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མེད་པའི་ཕྱིར་གཏན་ལ་ཕབ་པ་མེད་དོ། །འདིར་བུམ་པ་དང་། ཡོད་པ་དང་། གཅིག་དང་། ཟླུམ་པོ་དང་། དམར་པོ་ལ་སོགས་པ་དག་གཅིག་ཉིད་དམ་གཞན་ཉིད་གྲང་། དེ་ལ་གལ་ཏེ་གཅིག་ཉིད་དུ་འདོད་ན་གང་ལ་ཡོད་པ་ལ་སོགས་པ་དག་གི་ནང་ནས་གང་ཡང་རུང་བ་གཅིག་སྲིད་པ་དེ་ལ་ནུས་པ་ཡོད་པར་འགྱུར་ཏེ། དབང་དང་ནུས་པ་ལྡན་དང་གྲོང་ཁྱེར་འཇིག་པར་བྱེད་པ་བཞིན་ནོ། །འོན་ཏེ་དེ་ལྟ་མ་ཡིན་ན་དེ་ལྟ་བས་ན་གཅིག་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31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ས་ཀ་</w:t>
      </w:r>
      <w:r>
        <w:rPr>
          <w:rStyle w:val="FootnoteReference"/>
        </w:rPr>
        <w:footnoteReference w:id="132"/>
      </w:r>
      <w:r>
        <w:t xml:space="preserve">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ས་ཀ་</w:t>
      </w:r>
      <w:r>
        <w:rPr>
          <w:rStyle w:val="FootnoteReference"/>
        </w:rPr>
        <w:footnoteReference w:id="133"/>
      </w:r>
      <w:r>
        <w:t xml:space="preserve">མེད་པས་གཏན་ལ་ཕབ་པ་མེད་པ་དེ་བཞིན་གལ་ཏེ་བུམ་པ་མངོན་པར་བརྗོད་པ་དང་།[༡༠༦བ]བུམ་པ་གཅིག་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34"/>
      </w:r>
      <w:r>
        <w:t xml:space="preserve">རྟོགས་ནས་བུམ་པ་ལ་སོགས་པ་འགྲུབ་པར་འགྱུར་རོ། །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ས་བྱིན་</w:t>
      </w:r>
      <w:r>
        <w:rPr>
          <w:rStyle w:val="FootnoteReference"/>
        </w:rPr>
        <w:footnoteReference w:id="135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36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37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38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39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ཕྱོགས་དང་ནི་ས་གཞི་དང་། །འོད་ཟེར་རྡོ་རྗེ་ཕྱུགས་དང་མིག །[༡༠༧ན]ཆུ་དང་མཐོ་རིས་དོན་དགུ་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</w:t>
      </w:r>
      <w:r>
        <w:rPr>
          <w:rStyle w:val="FootnoteReference"/>
        </w:rPr>
        <w:footnoteReference w:id="140"/>
      </w:r>
      <w:r>
        <w:t xml:space="preserve">། །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41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42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43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144"/>
      </w:r>
      <w:r>
        <w:t xml:space="preserve">ཞེས་བྱ་བའི་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145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146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147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148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14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150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ཡིན་ནོ། །གང་ལས་ཤེ་ན་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151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ས་ཀ་</w:t>
      </w:r>
      <w:r>
        <w:rPr>
          <w:rStyle w:val="FootnoteReference"/>
        </w:rPr>
        <w:footnoteReference w:id="152"/>
      </w:r>
      <w:r>
        <w:t xml:space="preserve">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ས་ཀ་</w:t>
      </w:r>
      <w:r>
        <w:rPr>
          <w:rStyle w:val="FootnoteReference"/>
        </w:rPr>
        <w:footnoteReference w:id="153"/>
      </w:r>
      <w:r>
        <w:t xml:space="preserve">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ཚིགས་མེད་པའི་ཕྱིར་རོ། །གཉིས་ཀ་</w:t>
      </w:r>
      <w:r>
        <w:rPr>
          <w:rStyle w:val="FootnoteReference"/>
        </w:rPr>
        <w:footnoteReference w:id="154"/>
      </w:r>
      <w:r>
        <w:t xml:space="preserve">དུས་གཅིག་ཏུ་གནས་པ་ན་</w:t>
      </w:r>
      <w:r>
        <w:rPr>
          <w:rStyle w:val="FootnoteReference"/>
        </w:rPr>
        <w:footnoteReference w:id="155"/>
      </w:r>
      <w:r>
        <w:t xml:space="preserve">འགལ་བ་ཡིན་ལ། རྒོལ་བ་དང་ཕྱིར་རྒོལ་བ་དུས་གཅིག་ཁོ་ནར་ལན་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ས་</w:t>
      </w:r>
      <w:r>
        <w:rPr>
          <w:rStyle w:val="FootnoteReference"/>
        </w:rPr>
        <w:footnoteReference w:id="156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་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157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158"/>
      </w:r>
      <w:r>
        <w:t xml:space="preserve">འགྱུར་བ་ཞེས་བྱ་བ་ནི་མ་འོངས་པའོ། །དེ་བཞིན་དུ་ལེགས་པར་སྦྱར་བ་མ་ཡིན་པ་དང་ཐ་མལ་པའི་རྗོད་པར་</w:t>
      </w:r>
      <w:r>
        <w:rPr>
          <w:rStyle w:val="FootnoteReference"/>
        </w:rPr>
        <w:footnoteReference w:id="159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160"/>
      </w:r>
      <w:r>
        <w:t xml:space="preserve">འདས་པ་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16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162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ས་ཀ་</w:t>
      </w:r>
      <w:r>
        <w:rPr>
          <w:rStyle w:val="FootnoteReference"/>
        </w:rPr>
        <w:footnoteReference w:id="163"/>
      </w:r>
      <w:r>
        <w:t xml:space="preserve">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ས་ཀ་</w:t>
      </w:r>
      <w:r>
        <w:rPr>
          <w:rStyle w:val="FootnoteReference"/>
        </w:rPr>
        <w:footnoteReference w:id="164"/>
      </w:r>
      <w:r>
        <w:t xml:space="preserve">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165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166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ཟློས་པ་བརྗོད་པ་སྲིད་</w:t>
      </w:r>
      <w:r>
        <w:rPr>
          <w:rStyle w:val="FootnoteReference"/>
        </w:rPr>
        <w:footnoteReference w:id="167"/>
      </w:r>
      <w:r>
        <w:t xml:space="preserve">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168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169"/>
      </w:r>
      <w:r>
        <w:t xml:space="preserve">གནས་ཀྱང་དེ་བཞིན་ནོ། །ཇི་ལྟར་སྐྱེས་པ་དང་མ་སྐྱེས་པ་གཉིས་ཀ་</w:t>
      </w:r>
      <w:r>
        <w:rPr>
          <w:rStyle w:val="FootnoteReference"/>
        </w:rPr>
        <w:footnoteReference w:id="170"/>
      </w:r>
      <w:r>
        <w:t xml:space="preserve">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171"/>
      </w:r>
      <w:r>
        <w:t xml:space="preserve">ལས་འགྱུར་གྲང་ན།རྣམ་པ་གཉིས་ཀ་</w:t>
      </w:r>
      <w:r>
        <w:rPr>
          <w:rStyle w:val="FootnoteReference"/>
        </w:rPr>
        <w:footnoteReference w:id="172"/>
      </w:r>
      <w:r>
        <w:t xml:space="preserve">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173"/>
      </w:r>
      <w:r>
        <w:t xml:space="preserve">གནས་ལ་ནི་ཚར་གཅད་པ་མེད་དེ་བཅིངས་པ་</w:t>
      </w:r>
      <w:r>
        <w:rPr>
          <w:rStyle w:val="FootnoteReference"/>
        </w:rPr>
        <w:footnoteReference w:id="174"/>
      </w:r>
      <w:r>
        <w:t xml:space="preserve">བཞིན་ནོ། །ཚར་གཅད་པའི་</w:t>
      </w:r>
      <w:r>
        <w:rPr>
          <w:rStyle w:val="FootnoteReference"/>
        </w:rPr>
        <w:footnoteReference w:id="175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176"/>
      </w:r>
      <w:r>
        <w:t xml:space="preserve">བྱ་བ་བཞིན་དུ་དགག་པ་ཡང་མེད་པ་ཡིན་ནོ་ཞེ་ན་བརྗོད་པར་བྱ་སྟེ། གཉིས་ཀ་</w:t>
      </w:r>
      <w:r>
        <w:rPr>
          <w:rStyle w:val="FootnoteReference"/>
        </w:rPr>
        <w:footnoteReference w:id="177"/>
      </w:r>
      <w:r>
        <w:t xml:space="preserve">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ས་ཀ་</w:t>
      </w:r>
      <w:r>
        <w:rPr>
          <w:rStyle w:val="FootnoteReference"/>
        </w:rPr>
        <w:footnoteReference w:id="178"/>
      </w:r>
      <w:r>
        <w:t xml:space="preserve">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ས་ཀ་</w:t>
      </w:r>
      <w:r>
        <w:rPr>
          <w:rStyle w:val="FootnoteReference"/>
        </w:rPr>
        <w:footnoteReference w:id="179"/>
      </w:r>
      <w:r>
        <w:t xml:space="preserve">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180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181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ལྷ་སྦྱིན། བྱུང་ཡང་། ལྷས་བྱི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ན་པ། ཞེས་བཅོས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་འགྲུབ་པོ། བྱུང་ཡང་། མི་འགྲུབ་བོ། ཞེས་བཅོས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དེ། བྱུང་ཡང་པེ་ཅིན་དང་སྣར་ཐང་བཞིན། དེས། ཞེས་བཅོས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་ལས། བྱུང་ཡང་། གང་ལས་ཞ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དམ་བཅའ་པ། བྱུང་ཡང་། དམ་བཅའ་བ་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ྲུབ་པོ། བྱུང་ཡང་། གྲུབ་བོ་ཞེས་བཅོས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ཆུ། བྱུང་ཡང་པེ་ཅིན་དང་སྣར་ཐང་བཞིན། མཆུ། ཞེས་བཅོས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ླུང་མཚན། བྱུང་ཡང་པེ་ཅིན་དང་སྣར་ཐང་བཞིན། རྒྱུ་མཚན། ཞེས་བཅོས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ལྷ་སྦྱིན། བྱུང་ཡང་། ལྷས་བྱིན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ྱི། བྱུང་ཡང་པེ་ཅིན་དང་སྣར་ཐང་བཞིན། ཀྱིས། ཞེས་བཅོས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་ཟློས་པ་བརྗོད་པ་སྲིད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60f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6Z</dcterms:created>
  <dcterms:modified xsi:type="dcterms:W3CDTF">2017-01-10T21:53:26Z</dcterms:modified>
</cp:coreProperties>
</file>